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CCDCA" w14:textId="77777777" w:rsidR="00AE1721" w:rsidRDefault="00AE1721" w:rsidP="00AE1721">
      <w:pPr>
        <w:ind w:right="992"/>
        <w:rPr>
          <w:rFonts w:ascii="Arial" w:hAnsi="Arial" w:cs="Arial"/>
          <w:b/>
          <w:color w:val="44546A" w:themeColor="text2"/>
          <w:sz w:val="24"/>
          <w:szCs w:val="24"/>
          <w:u w:val="single"/>
        </w:rPr>
      </w:pPr>
    </w:p>
    <w:p w14:paraId="364F95D3" w14:textId="65C916ED" w:rsidR="00977263" w:rsidRDefault="00B26456" w:rsidP="00AE1721">
      <w:pPr>
        <w:ind w:right="992"/>
        <w:jc w:val="center"/>
        <w:rPr>
          <w:rFonts w:ascii="Arial" w:hAnsi="Arial" w:cs="Arial"/>
          <w:b/>
          <w:color w:val="44546A" w:themeColor="text2"/>
          <w:sz w:val="36"/>
          <w:szCs w:val="24"/>
          <w:u w:val="single"/>
        </w:rPr>
      </w:pPr>
      <w:r w:rsidRPr="00AE1721">
        <w:rPr>
          <w:rFonts w:ascii="Arial" w:hAnsi="Arial" w:cs="Arial"/>
          <w:b/>
          <w:color w:val="44546A" w:themeColor="text2"/>
          <w:sz w:val="36"/>
          <w:szCs w:val="24"/>
          <w:u w:val="single"/>
        </w:rPr>
        <w:t>CAMBR</w:t>
      </w:r>
      <w:r w:rsidR="0077406C" w:rsidRPr="00AE1721">
        <w:rPr>
          <w:rFonts w:ascii="Arial" w:hAnsi="Arial" w:cs="Arial"/>
          <w:b/>
          <w:color w:val="44546A" w:themeColor="text2"/>
          <w:sz w:val="36"/>
          <w:szCs w:val="24"/>
          <w:u w:val="single"/>
        </w:rPr>
        <w:t>IDGE ENGLISH QUALIFICATIONS 20</w:t>
      </w:r>
      <w:r w:rsidR="00813F58">
        <w:rPr>
          <w:rFonts w:ascii="Arial" w:hAnsi="Arial" w:cs="Arial"/>
          <w:b/>
          <w:color w:val="44546A" w:themeColor="text2"/>
          <w:sz w:val="36"/>
          <w:szCs w:val="24"/>
          <w:u w:val="single"/>
        </w:rPr>
        <w:t>2</w:t>
      </w:r>
      <w:r w:rsidR="00441DA7">
        <w:rPr>
          <w:rFonts w:ascii="Arial" w:hAnsi="Arial" w:cs="Arial"/>
          <w:b/>
          <w:color w:val="44546A" w:themeColor="text2"/>
          <w:sz w:val="36"/>
          <w:szCs w:val="24"/>
          <w:u w:val="single"/>
        </w:rPr>
        <w:t>3</w:t>
      </w:r>
    </w:p>
    <w:tbl>
      <w:tblPr>
        <w:tblW w:w="10349" w:type="dxa"/>
        <w:tblInd w:w="-322" w:type="dxa"/>
        <w:tblBorders>
          <w:top w:val="thinThickSmallGap" w:sz="18" w:space="0" w:color="44546A" w:themeColor="text2"/>
          <w:left w:val="thinThickSmallGap" w:sz="18" w:space="0" w:color="44546A" w:themeColor="text2"/>
          <w:bottom w:val="thickThinSmallGap" w:sz="18" w:space="0" w:color="44546A" w:themeColor="text2"/>
          <w:right w:val="thickThinSmallGap" w:sz="18" w:space="0" w:color="44546A" w:themeColor="text2"/>
          <w:insideH w:val="single" w:sz="6" w:space="0" w:color="44546A" w:themeColor="text2"/>
          <w:insideV w:val="single" w:sz="6" w:space="0" w:color="44546A" w:themeColor="text2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0"/>
        <w:gridCol w:w="1335"/>
        <w:gridCol w:w="1209"/>
        <w:gridCol w:w="2618"/>
        <w:gridCol w:w="2067"/>
      </w:tblGrid>
      <w:tr w:rsidR="000E4730" w:rsidRPr="00CF7DDA" w14:paraId="444C30DF" w14:textId="77777777" w:rsidTr="00137B47">
        <w:trPr>
          <w:trHeight w:val="182"/>
        </w:trPr>
        <w:tc>
          <w:tcPr>
            <w:tcW w:w="3120" w:type="dxa"/>
            <w:shd w:val="clear" w:color="auto" w:fill="7F7F7F" w:themeFill="text1" w:themeFillTint="80"/>
            <w:noWrap/>
            <w:vAlign w:val="center"/>
            <w:hideMark/>
          </w:tcPr>
          <w:p w14:paraId="26339885" w14:textId="77777777" w:rsidR="000E4730" w:rsidRPr="000E4730" w:rsidRDefault="000E4730" w:rsidP="000E4730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  <w:t>EXAMEN</w:t>
            </w:r>
          </w:p>
        </w:tc>
        <w:tc>
          <w:tcPr>
            <w:tcW w:w="1335" w:type="dxa"/>
            <w:shd w:val="clear" w:color="auto" w:fill="7F7F7F" w:themeFill="text1" w:themeFillTint="80"/>
          </w:tcPr>
          <w:p w14:paraId="246EEA21" w14:textId="77777777" w:rsidR="000E4730" w:rsidRPr="000E4730" w:rsidRDefault="000E4730" w:rsidP="000E4730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  <w:t>COSTO</w:t>
            </w:r>
          </w:p>
        </w:tc>
        <w:tc>
          <w:tcPr>
            <w:tcW w:w="1209" w:type="dxa"/>
            <w:shd w:val="clear" w:color="auto" w:fill="7F7F7F" w:themeFill="text1" w:themeFillTint="80"/>
            <w:noWrap/>
            <w:vAlign w:val="center"/>
            <w:hideMark/>
          </w:tcPr>
          <w:p w14:paraId="4E18B639" w14:textId="77777777" w:rsidR="000E4730" w:rsidRPr="000E4730" w:rsidRDefault="000E4730" w:rsidP="000E4730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  <w:t>HORA</w:t>
            </w:r>
          </w:p>
        </w:tc>
        <w:tc>
          <w:tcPr>
            <w:tcW w:w="2618" w:type="dxa"/>
            <w:shd w:val="clear" w:color="auto" w:fill="7F7F7F" w:themeFill="text1" w:themeFillTint="80"/>
            <w:noWrap/>
            <w:vAlign w:val="center"/>
            <w:hideMark/>
          </w:tcPr>
          <w:p w14:paraId="2513986D" w14:textId="77777777" w:rsidR="000E4730" w:rsidRPr="000E4730" w:rsidRDefault="000E4730" w:rsidP="000E4730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  <w:t>FECHA</w:t>
            </w:r>
          </w:p>
        </w:tc>
        <w:tc>
          <w:tcPr>
            <w:tcW w:w="2067" w:type="dxa"/>
            <w:shd w:val="clear" w:color="auto" w:fill="7F7F7F" w:themeFill="text1" w:themeFillTint="80"/>
            <w:noWrap/>
            <w:vAlign w:val="center"/>
            <w:hideMark/>
          </w:tcPr>
          <w:p w14:paraId="7BCB60C4" w14:textId="77777777" w:rsidR="000E4730" w:rsidRPr="000E4730" w:rsidRDefault="000E4730" w:rsidP="000E4730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s-MX" w:eastAsia="es-MX"/>
              </w:rPr>
              <w:t>PLAZO</w:t>
            </w:r>
          </w:p>
        </w:tc>
      </w:tr>
      <w:tr w:rsidR="000344AA" w:rsidRPr="00CF7DDA" w14:paraId="1E7E5E6C" w14:textId="77777777" w:rsidTr="00137B47">
        <w:trPr>
          <w:trHeight w:val="142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39FBA39E" w14:textId="172428DA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 xml:space="preserve"> PRE A1 </w:t>
            </w:r>
            <w:r w:rsidRPr="000E4730"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STARTERS</w:t>
            </w:r>
          </w:p>
        </w:tc>
        <w:tc>
          <w:tcPr>
            <w:tcW w:w="1335" w:type="dxa"/>
          </w:tcPr>
          <w:p w14:paraId="05C0BE9E" w14:textId="5D6058A0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95.000</w:t>
            </w:r>
          </w:p>
        </w:tc>
        <w:tc>
          <w:tcPr>
            <w:tcW w:w="1209" w:type="dxa"/>
            <w:vMerge w:val="restart"/>
            <w:shd w:val="clear" w:color="auto" w:fill="auto"/>
            <w:noWrap/>
            <w:vAlign w:val="center"/>
            <w:hideMark/>
          </w:tcPr>
          <w:p w14:paraId="4E5D5B2F" w14:textId="5D4B7F35" w:rsidR="000344AA" w:rsidRPr="000E4730" w:rsidRDefault="004B3136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9:00</w:t>
            </w:r>
          </w:p>
        </w:tc>
        <w:tc>
          <w:tcPr>
            <w:tcW w:w="2618" w:type="dxa"/>
            <w:vMerge w:val="restart"/>
            <w:shd w:val="clear" w:color="auto" w:fill="auto"/>
            <w:noWrap/>
            <w:vAlign w:val="center"/>
            <w:hideMark/>
          </w:tcPr>
          <w:p w14:paraId="6E800538" w14:textId="03FC0336" w:rsidR="000344AA" w:rsidRPr="000E4730" w:rsidRDefault="00E51DC8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1</w:t>
            </w:r>
            <w:r w:rsidR="00DA2433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8</w:t>
            </w:r>
            <w:r w:rsidR="004B3136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 </w:t>
            </w:r>
            <w:proofErr w:type="gramStart"/>
            <w:r w:rsidR="004B3136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Noviembre</w:t>
            </w:r>
            <w:proofErr w:type="gramEnd"/>
          </w:p>
        </w:tc>
        <w:tc>
          <w:tcPr>
            <w:tcW w:w="2067" w:type="dxa"/>
            <w:vMerge w:val="restart"/>
            <w:shd w:val="clear" w:color="auto" w:fill="auto"/>
            <w:vAlign w:val="center"/>
            <w:hideMark/>
          </w:tcPr>
          <w:p w14:paraId="7CE7D207" w14:textId="500090CC" w:rsidR="000344AA" w:rsidRDefault="007716C8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  <w:t>Viernes</w:t>
            </w:r>
            <w:r w:rsidR="000344AA" w:rsidRPr="00214156"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  <w:t xml:space="preserve"> </w:t>
            </w:r>
            <w:r w:rsidR="00DA2433"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  <w:t>15</w:t>
            </w:r>
            <w:r w:rsidR="000344AA" w:rsidRPr="00214156"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  <w:t xml:space="preserve"> de </w:t>
            </w:r>
            <w:proofErr w:type="gramStart"/>
            <w:r w:rsidR="000344AA" w:rsidRPr="00214156"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  <w:t>Septiembre</w:t>
            </w:r>
            <w:proofErr w:type="gramEnd"/>
          </w:p>
          <w:p w14:paraId="6CC8DBBB" w14:textId="77777777" w:rsidR="00D54C48" w:rsidRDefault="00D54C48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</w:pPr>
          </w:p>
          <w:p w14:paraId="40552BCE" w14:textId="29663E8E" w:rsidR="00D54C48" w:rsidRPr="00214156" w:rsidRDefault="00D54C48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bCs/>
                <w:color w:val="44546A" w:themeColor="text2"/>
                <w:lang w:val="es-MX" w:eastAsia="es-MX"/>
              </w:rPr>
            </w:pPr>
            <w:r w:rsidRPr="00D54C48">
              <w:rPr>
                <w:rFonts w:ascii="Calibri" w:eastAsia="Times New Roman" w:hAnsi="Calibri" w:cs="Calibri"/>
                <w:b/>
                <w:bCs/>
                <w:color w:val="C00000"/>
                <w:lang w:val="es-MX" w:eastAsia="es-MX"/>
              </w:rPr>
              <w:t>($</w:t>
            </w:r>
            <w:r w:rsidR="00DA2433">
              <w:rPr>
                <w:rFonts w:ascii="Calibri" w:eastAsia="Times New Roman" w:hAnsi="Calibri" w:cs="Calibri"/>
                <w:b/>
                <w:bCs/>
                <w:color w:val="C00000"/>
                <w:lang w:val="es-MX" w:eastAsia="es-MX"/>
              </w:rPr>
              <w:t>40</w:t>
            </w:r>
            <w:r w:rsidRPr="00D54C48">
              <w:rPr>
                <w:rFonts w:ascii="Calibri" w:eastAsia="Times New Roman" w:hAnsi="Calibri" w:cs="Calibri"/>
                <w:b/>
                <w:bCs/>
                <w:color w:val="C00000"/>
                <w:lang w:val="es-MX" w:eastAsia="es-MX"/>
              </w:rPr>
              <w:t>.000 de recargo por ingreso tardío después de esta fecha)</w:t>
            </w:r>
          </w:p>
        </w:tc>
      </w:tr>
      <w:tr w:rsidR="000344AA" w:rsidRPr="00CF7DDA" w14:paraId="7EDF063E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70F90DE1" w14:textId="0526D460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 xml:space="preserve">A1 </w:t>
            </w:r>
            <w:r w:rsidRPr="000E4730"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MOVERS</w:t>
            </w:r>
          </w:p>
        </w:tc>
        <w:tc>
          <w:tcPr>
            <w:tcW w:w="1335" w:type="dxa"/>
          </w:tcPr>
          <w:p w14:paraId="1D9656DE" w14:textId="250F49AD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100.000</w:t>
            </w:r>
          </w:p>
        </w:tc>
        <w:tc>
          <w:tcPr>
            <w:tcW w:w="1209" w:type="dxa"/>
            <w:vMerge/>
            <w:vAlign w:val="center"/>
            <w:hideMark/>
          </w:tcPr>
          <w:p w14:paraId="2B8F4C4E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618" w:type="dxa"/>
            <w:vMerge/>
            <w:vAlign w:val="center"/>
            <w:hideMark/>
          </w:tcPr>
          <w:p w14:paraId="336F1504" w14:textId="77777777" w:rsidR="000344AA" w:rsidRPr="000E4730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067" w:type="dxa"/>
            <w:vMerge/>
            <w:vAlign w:val="center"/>
            <w:hideMark/>
          </w:tcPr>
          <w:p w14:paraId="47861BA3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5FE0DA2C" w14:textId="77777777" w:rsidTr="00137B47">
        <w:trPr>
          <w:trHeight w:val="110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4CFF640C" w14:textId="2DE48C94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 xml:space="preserve">A2 </w:t>
            </w:r>
            <w:r w:rsidRPr="000E4730"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FLYERS</w:t>
            </w:r>
          </w:p>
        </w:tc>
        <w:tc>
          <w:tcPr>
            <w:tcW w:w="1335" w:type="dxa"/>
          </w:tcPr>
          <w:p w14:paraId="7CADED02" w14:textId="055455E9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105.000</w:t>
            </w:r>
          </w:p>
        </w:tc>
        <w:tc>
          <w:tcPr>
            <w:tcW w:w="1209" w:type="dxa"/>
            <w:vMerge/>
            <w:vAlign w:val="center"/>
            <w:hideMark/>
          </w:tcPr>
          <w:p w14:paraId="376A5EF6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618" w:type="dxa"/>
            <w:vMerge/>
            <w:vAlign w:val="center"/>
            <w:hideMark/>
          </w:tcPr>
          <w:p w14:paraId="06C9D950" w14:textId="77777777" w:rsidR="000344AA" w:rsidRPr="000E4730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067" w:type="dxa"/>
            <w:vMerge/>
            <w:vAlign w:val="center"/>
            <w:hideMark/>
          </w:tcPr>
          <w:p w14:paraId="08A292A8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6534CD24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501EAB17" w14:textId="3749A2FE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 xml:space="preserve">A2 </w:t>
            </w:r>
            <w:r w:rsidRPr="000E4730"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KE</w:t>
            </w: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Y</w:t>
            </w:r>
          </w:p>
        </w:tc>
        <w:tc>
          <w:tcPr>
            <w:tcW w:w="1335" w:type="dxa"/>
          </w:tcPr>
          <w:p w14:paraId="43967AC8" w14:textId="63927640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130.000</w:t>
            </w:r>
          </w:p>
        </w:tc>
        <w:tc>
          <w:tcPr>
            <w:tcW w:w="1209" w:type="dxa"/>
            <w:shd w:val="clear" w:color="auto" w:fill="auto"/>
            <w:noWrap/>
            <w:vAlign w:val="center"/>
            <w:hideMark/>
          </w:tcPr>
          <w:p w14:paraId="7EF113EF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14:30</w:t>
            </w:r>
          </w:p>
        </w:tc>
        <w:tc>
          <w:tcPr>
            <w:tcW w:w="2618" w:type="dxa"/>
            <w:vMerge w:val="restart"/>
            <w:shd w:val="clear" w:color="auto" w:fill="auto"/>
            <w:noWrap/>
            <w:vAlign w:val="center"/>
            <w:hideMark/>
          </w:tcPr>
          <w:p w14:paraId="0196AA65" w14:textId="253478BB" w:rsidR="000344AA" w:rsidRPr="000E4730" w:rsidRDefault="004B3136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1</w:t>
            </w:r>
            <w:r w:rsidR="00DA2433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1</w:t>
            </w: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 </w:t>
            </w:r>
            <w:proofErr w:type="gramStart"/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Noviembre</w:t>
            </w:r>
            <w:proofErr w:type="gramEnd"/>
          </w:p>
        </w:tc>
        <w:tc>
          <w:tcPr>
            <w:tcW w:w="2067" w:type="dxa"/>
            <w:vMerge/>
            <w:vAlign w:val="center"/>
            <w:hideMark/>
          </w:tcPr>
          <w:p w14:paraId="0C138DD5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522F405E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35AEBC3A" w14:textId="359CB83A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 xml:space="preserve">B1 </w:t>
            </w:r>
            <w:r w:rsidRPr="000E4730"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P</w:t>
            </w: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RELIMINARY</w:t>
            </w:r>
          </w:p>
        </w:tc>
        <w:tc>
          <w:tcPr>
            <w:tcW w:w="1335" w:type="dxa"/>
          </w:tcPr>
          <w:p w14:paraId="0B77CCA6" w14:textId="13F23373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 142.000</w:t>
            </w:r>
          </w:p>
        </w:tc>
        <w:tc>
          <w:tcPr>
            <w:tcW w:w="1209" w:type="dxa"/>
            <w:shd w:val="clear" w:color="auto" w:fill="auto"/>
            <w:noWrap/>
            <w:vAlign w:val="center"/>
            <w:hideMark/>
          </w:tcPr>
          <w:p w14:paraId="0DF2AC0A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09:00</w:t>
            </w:r>
          </w:p>
        </w:tc>
        <w:tc>
          <w:tcPr>
            <w:tcW w:w="2618" w:type="dxa"/>
            <w:vMerge/>
            <w:vAlign w:val="center"/>
            <w:hideMark/>
          </w:tcPr>
          <w:p w14:paraId="31BEA3CC" w14:textId="77777777" w:rsidR="000344AA" w:rsidRPr="000E4730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067" w:type="dxa"/>
            <w:vMerge/>
            <w:vAlign w:val="center"/>
            <w:hideMark/>
          </w:tcPr>
          <w:p w14:paraId="799E8A5E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180C1FC8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79C538AD" w14:textId="4A92335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B2 FIRST</w:t>
            </w:r>
          </w:p>
        </w:tc>
        <w:tc>
          <w:tcPr>
            <w:tcW w:w="1335" w:type="dxa"/>
          </w:tcPr>
          <w:p w14:paraId="1E1C3F95" w14:textId="5CA87BD0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 215.000</w:t>
            </w:r>
          </w:p>
        </w:tc>
        <w:tc>
          <w:tcPr>
            <w:tcW w:w="1209" w:type="dxa"/>
            <w:vMerge w:val="restart"/>
            <w:shd w:val="clear" w:color="auto" w:fill="auto"/>
            <w:noWrap/>
            <w:vAlign w:val="center"/>
            <w:hideMark/>
          </w:tcPr>
          <w:p w14:paraId="3CBFFEFC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8.30</w:t>
            </w:r>
          </w:p>
        </w:tc>
        <w:tc>
          <w:tcPr>
            <w:tcW w:w="2618" w:type="dxa"/>
            <w:shd w:val="clear" w:color="auto" w:fill="auto"/>
            <w:noWrap/>
            <w:vAlign w:val="center"/>
            <w:hideMark/>
          </w:tcPr>
          <w:p w14:paraId="2CA5EACE" w14:textId="24BFCC44" w:rsidR="000344AA" w:rsidRPr="000E4730" w:rsidRDefault="00DA2433" w:rsidP="003B5C35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proofErr w:type="gramStart"/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9</w:t>
            </w:r>
            <w:r w:rsidR="004B3136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 </w:t>
            </w:r>
            <w:r w:rsidR="00C97C01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 diciembre</w:t>
            </w:r>
            <w:proofErr w:type="gramEnd"/>
          </w:p>
        </w:tc>
        <w:tc>
          <w:tcPr>
            <w:tcW w:w="2067" w:type="dxa"/>
            <w:vMerge/>
            <w:vAlign w:val="center"/>
            <w:hideMark/>
          </w:tcPr>
          <w:p w14:paraId="742DB1D5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70922BBE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242C089C" w14:textId="3DD27672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C1 ADVANCED</w:t>
            </w:r>
          </w:p>
        </w:tc>
        <w:tc>
          <w:tcPr>
            <w:tcW w:w="1335" w:type="dxa"/>
          </w:tcPr>
          <w:p w14:paraId="4853110D" w14:textId="096AAC18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227.000</w:t>
            </w:r>
          </w:p>
        </w:tc>
        <w:tc>
          <w:tcPr>
            <w:tcW w:w="1209" w:type="dxa"/>
            <w:vMerge/>
            <w:shd w:val="clear" w:color="auto" w:fill="auto"/>
            <w:vAlign w:val="center"/>
            <w:hideMark/>
          </w:tcPr>
          <w:p w14:paraId="35C20B65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618" w:type="dxa"/>
            <w:shd w:val="clear" w:color="auto" w:fill="auto"/>
            <w:vAlign w:val="center"/>
          </w:tcPr>
          <w:p w14:paraId="703BFC34" w14:textId="40237D71" w:rsidR="000344AA" w:rsidRPr="000E4730" w:rsidRDefault="004B3136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 </w:t>
            </w:r>
            <w:r w:rsidR="00441DA7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16 </w:t>
            </w:r>
            <w:r w:rsidR="000344AA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diciembre</w:t>
            </w:r>
          </w:p>
        </w:tc>
        <w:tc>
          <w:tcPr>
            <w:tcW w:w="2067" w:type="dxa"/>
            <w:vMerge/>
            <w:vAlign w:val="center"/>
            <w:hideMark/>
          </w:tcPr>
          <w:p w14:paraId="484740EA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7153B053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32A516F4" w14:textId="5186898C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C2 PROFICIENCY</w:t>
            </w:r>
          </w:p>
        </w:tc>
        <w:tc>
          <w:tcPr>
            <w:tcW w:w="1335" w:type="dxa"/>
          </w:tcPr>
          <w:p w14:paraId="026E5D18" w14:textId="091A4110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 250.000</w:t>
            </w:r>
          </w:p>
        </w:tc>
        <w:tc>
          <w:tcPr>
            <w:tcW w:w="1209" w:type="dxa"/>
            <w:vMerge/>
            <w:shd w:val="clear" w:color="auto" w:fill="auto"/>
            <w:vAlign w:val="center"/>
            <w:hideMark/>
          </w:tcPr>
          <w:p w14:paraId="5EF61C03" w14:textId="77777777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</w:p>
        </w:tc>
        <w:tc>
          <w:tcPr>
            <w:tcW w:w="2618" w:type="dxa"/>
            <w:shd w:val="clear" w:color="auto" w:fill="auto"/>
            <w:noWrap/>
            <w:vAlign w:val="bottom"/>
          </w:tcPr>
          <w:p w14:paraId="229D8512" w14:textId="05D6820E" w:rsidR="000344AA" w:rsidRPr="000E4730" w:rsidRDefault="004B3136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2 </w:t>
            </w:r>
            <w:r w:rsidR="00DA2433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diciembre</w:t>
            </w:r>
          </w:p>
        </w:tc>
        <w:tc>
          <w:tcPr>
            <w:tcW w:w="2067" w:type="dxa"/>
            <w:vMerge/>
            <w:vAlign w:val="center"/>
            <w:hideMark/>
          </w:tcPr>
          <w:p w14:paraId="1006D630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  <w:tr w:rsidR="000344AA" w:rsidRPr="00CF7DDA" w14:paraId="631423FC" w14:textId="77777777" w:rsidTr="00137B47">
        <w:trPr>
          <w:trHeight w:val="65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32A04588" w14:textId="42A58D23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</w:pPr>
            <w:r w:rsidRPr="000E4730">
              <w:rPr>
                <w:rFonts w:ascii="Calibri" w:eastAsia="Times New Roman" w:hAnsi="Calibri" w:cs="Calibri"/>
                <w:b/>
                <w:color w:val="44546A" w:themeColor="text2"/>
                <w:lang w:val="es-MX" w:eastAsia="es-MX"/>
              </w:rPr>
              <w:t>TKT (MOD. 1)</w:t>
            </w:r>
          </w:p>
        </w:tc>
        <w:tc>
          <w:tcPr>
            <w:tcW w:w="1335" w:type="dxa"/>
          </w:tcPr>
          <w:p w14:paraId="4998431B" w14:textId="30D50706" w:rsidR="000344AA" w:rsidRPr="000344AA" w:rsidRDefault="00441DA7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$ 105.000</w:t>
            </w:r>
          </w:p>
        </w:tc>
        <w:tc>
          <w:tcPr>
            <w:tcW w:w="1209" w:type="dxa"/>
            <w:shd w:val="clear" w:color="auto" w:fill="auto"/>
            <w:vAlign w:val="center"/>
            <w:hideMark/>
          </w:tcPr>
          <w:p w14:paraId="71532E55" w14:textId="400D5A94" w:rsidR="000344AA" w:rsidRPr="000E4730" w:rsidRDefault="000344AA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15:00</w:t>
            </w:r>
          </w:p>
        </w:tc>
        <w:tc>
          <w:tcPr>
            <w:tcW w:w="2618" w:type="dxa"/>
            <w:shd w:val="clear" w:color="auto" w:fill="auto"/>
            <w:noWrap/>
            <w:vAlign w:val="center"/>
          </w:tcPr>
          <w:p w14:paraId="1F2576AE" w14:textId="15D6F577" w:rsidR="000344AA" w:rsidRPr="000E4730" w:rsidRDefault="00DA2433" w:rsidP="000344AA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</w:pPr>
            <w:r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>1</w:t>
            </w:r>
            <w:r w:rsidR="00C97C01">
              <w:rPr>
                <w:rFonts w:ascii="Calibri" w:eastAsia="Times New Roman" w:hAnsi="Calibri" w:cs="Calibri"/>
                <w:color w:val="44546A" w:themeColor="text2"/>
                <w:lang w:val="es-MX" w:eastAsia="es-MX"/>
              </w:rPr>
              <w:t xml:space="preserve"> diciembre</w:t>
            </w:r>
          </w:p>
        </w:tc>
        <w:tc>
          <w:tcPr>
            <w:tcW w:w="2067" w:type="dxa"/>
            <w:vMerge/>
            <w:vAlign w:val="center"/>
            <w:hideMark/>
          </w:tcPr>
          <w:p w14:paraId="7B46B82A" w14:textId="77777777" w:rsidR="000344AA" w:rsidRPr="002B7272" w:rsidRDefault="000344AA" w:rsidP="000344AA">
            <w:pPr>
              <w:spacing w:after="0" w:line="240" w:lineRule="auto"/>
              <w:ind w:left="142"/>
              <w:rPr>
                <w:rFonts w:ascii="Calibri" w:eastAsia="Times New Roman" w:hAnsi="Calibri" w:cs="Calibri"/>
                <w:color w:val="44546A" w:themeColor="text2"/>
                <w:sz w:val="16"/>
                <w:szCs w:val="16"/>
                <w:lang w:val="es-MX" w:eastAsia="es-MX"/>
              </w:rPr>
            </w:pPr>
          </w:p>
        </w:tc>
      </w:tr>
    </w:tbl>
    <w:p w14:paraId="57DF261A" w14:textId="77777777" w:rsidR="005203FD" w:rsidRDefault="005203FD" w:rsidP="005203FD">
      <w:pPr>
        <w:contextualSpacing/>
        <w:jc w:val="center"/>
        <w:rPr>
          <w:color w:val="002060"/>
          <w:sz w:val="28"/>
        </w:rPr>
      </w:pPr>
      <w:r>
        <w:rPr>
          <w:color w:val="002060"/>
          <w:sz w:val="28"/>
        </w:rPr>
        <w:t xml:space="preserve">Rodrigo Sirón </w:t>
      </w:r>
    </w:p>
    <w:p w14:paraId="561FBB01" w14:textId="770A0E9A" w:rsidR="005E0A8F" w:rsidRDefault="005203FD" w:rsidP="005203FD">
      <w:pPr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color w:val="002060"/>
          <w:sz w:val="28"/>
        </w:rPr>
        <w:t>Centre Exams Manager</w:t>
      </w:r>
    </w:p>
    <w:p w14:paraId="00FD1A5C" w14:textId="77777777" w:rsidR="00D54C48" w:rsidRDefault="00D54C48" w:rsidP="004D153A">
      <w:pPr>
        <w:contextualSpacing/>
        <w:rPr>
          <w:rFonts w:ascii="Arial" w:hAnsi="Arial" w:cs="Arial"/>
          <w:sz w:val="24"/>
          <w:szCs w:val="24"/>
        </w:rPr>
      </w:pPr>
    </w:p>
    <w:tbl>
      <w:tblPr>
        <w:tblStyle w:val="Tablaconcuadrcula"/>
        <w:tblpPr w:leftFromText="141" w:rightFromText="141" w:vertAnchor="text" w:horzAnchor="margin" w:tblpX="-314" w:tblpY="-33"/>
        <w:tblW w:w="10431" w:type="dxa"/>
        <w:tblBorders>
          <w:top w:val="thinThickSmallGap" w:sz="12" w:space="0" w:color="44546A" w:themeColor="text2"/>
          <w:left w:val="thinThickSmallGap" w:sz="12" w:space="0" w:color="44546A" w:themeColor="text2"/>
          <w:bottom w:val="thickThinSmallGap" w:sz="12" w:space="0" w:color="44546A" w:themeColor="text2"/>
          <w:right w:val="thickThinSmallGap" w:sz="12" w:space="0" w:color="44546A" w:themeColor="text2"/>
          <w:insideH w:val="single" w:sz="6" w:space="0" w:color="44546A" w:themeColor="text2"/>
          <w:insideV w:val="single" w:sz="6" w:space="0" w:color="44546A" w:themeColor="text2"/>
        </w:tblBorders>
        <w:tblLook w:val="04A0" w:firstRow="1" w:lastRow="0" w:firstColumn="1" w:lastColumn="0" w:noHBand="0" w:noVBand="1"/>
      </w:tblPr>
      <w:tblGrid>
        <w:gridCol w:w="2664"/>
        <w:gridCol w:w="3827"/>
        <w:gridCol w:w="709"/>
        <w:gridCol w:w="3231"/>
      </w:tblGrid>
      <w:tr w:rsidR="00A827AE" w14:paraId="665680A2" w14:textId="77777777" w:rsidTr="00DD4948">
        <w:trPr>
          <w:trHeight w:val="231"/>
        </w:trPr>
        <w:tc>
          <w:tcPr>
            <w:tcW w:w="2664" w:type="dxa"/>
          </w:tcPr>
          <w:p w14:paraId="1A5603CF" w14:textId="77777777" w:rsidR="00A827AE" w:rsidRPr="007C4ABD" w:rsidRDefault="00A827AE" w:rsidP="004D153A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Cambridge English Qualification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-1772926542"/>
            <w:placeholder>
              <w:docPart w:val="29E33DBE248B4FE5B8F7511322FBE516"/>
            </w:placeholder>
            <w15:color w:val="000000"/>
            <w:dropDownList>
              <w:listItem w:value="Elija un elemento."/>
              <w:listItem w:displayText="Pre A1 Starters " w:value="Pre A1 Starters "/>
              <w:listItem w:displayText="A1 Movers " w:value="A1 Movers "/>
              <w:listItem w:displayText="A2 Flyers " w:value="A2 Flyers "/>
              <w:listItem w:displayText="A2 Key" w:value="A2 Key"/>
              <w:listItem w:displayText="B1 Preliminary" w:value="B1 Preliminary"/>
              <w:listItem w:displayText="B2 FIRST  " w:value="B2 FIRST  "/>
              <w:listItem w:displayText="C1 ADVANCED" w:value="C1 ADVANCED"/>
              <w:listItem w:displayText="C2 PROFICIENCY " w:value="C2 PROFICIENCY "/>
              <w:listItem w:displayText="TKT " w:value="TKT "/>
            </w:dropDownList>
          </w:sdtPr>
          <w:sdtContent>
            <w:tc>
              <w:tcPr>
                <w:tcW w:w="7767" w:type="dxa"/>
                <w:gridSpan w:val="3"/>
              </w:tcPr>
              <w:p w14:paraId="70DCEBFF" w14:textId="44721CBC" w:rsidR="00A827AE" w:rsidRPr="007C4ABD" w:rsidRDefault="001344C7" w:rsidP="004D153A">
                <w:pPr>
                  <w:ind w:left="142"/>
                  <w:rPr>
                    <w:rFonts w:ascii="Arial" w:hAnsi="Arial" w:cs="Arial"/>
                    <w:color w:val="44546A" w:themeColor="text2"/>
                  </w:rPr>
                </w:pPr>
                <w:r>
                  <w:rPr>
                    <w:rFonts w:ascii="Arial" w:hAnsi="Arial" w:cs="Arial"/>
                    <w:color w:val="44546A" w:themeColor="text2"/>
                  </w:rPr>
                  <w:t>A2 Key</w:t>
                </w:r>
              </w:p>
            </w:tc>
          </w:sdtContent>
        </w:sdt>
      </w:tr>
      <w:tr w:rsidR="00A827AE" w14:paraId="69C6776A" w14:textId="77777777" w:rsidTr="00DD4948">
        <w:trPr>
          <w:trHeight w:val="126"/>
        </w:trPr>
        <w:tc>
          <w:tcPr>
            <w:tcW w:w="2664" w:type="dxa"/>
          </w:tcPr>
          <w:p w14:paraId="1F91AF61" w14:textId="77777777" w:rsidR="00A827AE" w:rsidRPr="007C4ABD" w:rsidRDefault="00A827AE" w:rsidP="004D153A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Nombre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35476247"/>
            <w:placeholder>
              <w:docPart w:val="ECDB4CD9C6B34CC2A8F8E6B3D6A41800"/>
            </w:placeholder>
            <w:showingPlcHdr/>
            <w:text/>
          </w:sdtPr>
          <w:sdtContent>
            <w:tc>
              <w:tcPr>
                <w:tcW w:w="7767" w:type="dxa"/>
                <w:gridSpan w:val="3"/>
              </w:tcPr>
              <w:p w14:paraId="3301DEA0" w14:textId="7AC3DFEC" w:rsidR="00A827AE" w:rsidRPr="007C4ABD" w:rsidRDefault="003120A0" w:rsidP="004D153A">
                <w:pPr>
                  <w:ind w:left="142"/>
                  <w:rPr>
                    <w:rFonts w:ascii="Arial" w:hAnsi="Arial" w:cs="Arial"/>
                    <w:color w:val="44546A" w:themeColor="text2"/>
                  </w:rPr>
                </w:pPr>
                <w:r w:rsidRPr="00DD59C6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</w:tr>
      <w:tr w:rsidR="00A827AE" w14:paraId="20C8EE9C" w14:textId="77777777" w:rsidTr="00DD4948">
        <w:trPr>
          <w:trHeight w:val="389"/>
        </w:trPr>
        <w:tc>
          <w:tcPr>
            <w:tcW w:w="2664" w:type="dxa"/>
          </w:tcPr>
          <w:p w14:paraId="7DE00ECC" w14:textId="77777777" w:rsidR="00A827AE" w:rsidRPr="007C4ABD" w:rsidRDefault="00A827AE" w:rsidP="004D153A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Apellido Paterno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-1247180982"/>
            <w:placeholder>
              <w:docPart w:val="602EE7DFA8C34C5087BE0F3CC9EE083F"/>
            </w:placeholder>
            <w:showingPlcHdr/>
            <w:text/>
          </w:sdtPr>
          <w:sdtContent>
            <w:tc>
              <w:tcPr>
                <w:tcW w:w="7767" w:type="dxa"/>
                <w:gridSpan w:val="3"/>
              </w:tcPr>
              <w:p w14:paraId="17A49A87" w14:textId="42566668" w:rsidR="00A827AE" w:rsidRPr="007C4ABD" w:rsidRDefault="003120A0" w:rsidP="004D153A">
                <w:pPr>
                  <w:ind w:left="142"/>
                  <w:rPr>
                    <w:rFonts w:ascii="Arial" w:hAnsi="Arial" w:cs="Arial"/>
                    <w:color w:val="44546A" w:themeColor="text2"/>
                  </w:rPr>
                </w:pPr>
                <w:r w:rsidRPr="00DD59C6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</w:tr>
      <w:tr w:rsidR="00A827AE" w14:paraId="1F2B6C52" w14:textId="77777777" w:rsidTr="00DD4948">
        <w:trPr>
          <w:trHeight w:val="389"/>
        </w:trPr>
        <w:tc>
          <w:tcPr>
            <w:tcW w:w="2664" w:type="dxa"/>
          </w:tcPr>
          <w:p w14:paraId="577687AD" w14:textId="77777777" w:rsidR="00A827AE" w:rsidRPr="007C4ABD" w:rsidRDefault="00A827AE" w:rsidP="004D153A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Apellido Materno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1742609007"/>
            <w:placeholder>
              <w:docPart w:val="850794AF31104A33BA51EDCE800B626D"/>
            </w:placeholder>
            <w:showingPlcHdr/>
            <w:text/>
          </w:sdtPr>
          <w:sdtContent>
            <w:tc>
              <w:tcPr>
                <w:tcW w:w="7767" w:type="dxa"/>
                <w:gridSpan w:val="3"/>
              </w:tcPr>
              <w:p w14:paraId="793FC9BE" w14:textId="3975D3DA" w:rsidR="00A827AE" w:rsidRPr="007C4ABD" w:rsidRDefault="003120A0" w:rsidP="004D153A">
                <w:pPr>
                  <w:ind w:left="142"/>
                  <w:rPr>
                    <w:rFonts w:ascii="Arial" w:hAnsi="Arial" w:cs="Arial"/>
                    <w:color w:val="44546A" w:themeColor="text2"/>
                  </w:rPr>
                </w:pPr>
                <w:r w:rsidRPr="00DD59C6">
                  <w:rPr>
                    <w:rStyle w:val="Textodelmarcadordeposicin"/>
                  </w:rPr>
                  <w:t>Haga clic o pulse aquí para escribir texto.</w:t>
                </w:r>
              </w:p>
            </w:tc>
          </w:sdtContent>
        </w:sdt>
      </w:tr>
      <w:tr w:rsidR="002203A4" w14:paraId="41C764DA" w14:textId="77777777" w:rsidTr="00DD4948">
        <w:trPr>
          <w:trHeight w:val="389"/>
        </w:trPr>
        <w:tc>
          <w:tcPr>
            <w:tcW w:w="2664" w:type="dxa"/>
          </w:tcPr>
          <w:p w14:paraId="02727058" w14:textId="47D3ADFD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>
              <w:rPr>
                <w:rFonts w:ascii="Arial" w:hAnsi="Arial" w:cs="Arial"/>
                <w:color w:val="44546A" w:themeColor="text2"/>
              </w:rPr>
              <w:t>RUT Candidato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433101847"/>
            <w:placeholder>
              <w:docPart w:val="7746F937CE174F1DA25CAF38DF8E591E"/>
            </w:placeholder>
            <w:showingPlcHdr/>
            <w:text/>
          </w:sdtPr>
          <w:sdtContent>
            <w:tc>
              <w:tcPr>
                <w:tcW w:w="7767" w:type="dxa"/>
                <w:gridSpan w:val="3"/>
              </w:tcPr>
              <w:p w14:paraId="7B4C8641" w14:textId="361AD2B2" w:rsidR="002203A4" w:rsidRDefault="002203A4" w:rsidP="002203A4">
                <w:pPr>
                  <w:ind w:left="142"/>
                  <w:rPr>
                    <w:rFonts w:ascii="Arial" w:hAnsi="Arial" w:cs="Arial"/>
                    <w:color w:val="44546A" w:themeColor="text2"/>
                  </w:rPr>
                </w:pPr>
                <w:r>
                  <w:rPr>
                    <w:rStyle w:val="Textodelmarcadordeposicin"/>
                  </w:rPr>
                  <w:t>Con guión verificador</w:t>
                </w:r>
              </w:p>
            </w:tc>
          </w:sdtContent>
        </w:sdt>
      </w:tr>
      <w:tr w:rsidR="002203A4" w14:paraId="1A332246" w14:textId="77777777" w:rsidTr="00DD4948">
        <w:trPr>
          <w:trHeight w:val="389"/>
        </w:trPr>
        <w:tc>
          <w:tcPr>
            <w:tcW w:w="2664" w:type="dxa"/>
          </w:tcPr>
          <w:p w14:paraId="5FE747A6" w14:textId="35C94A06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Ins</w:t>
            </w:r>
            <w:r w:rsidR="00E51DC8">
              <w:rPr>
                <w:rFonts w:ascii="Arial" w:hAnsi="Arial" w:cs="Arial"/>
                <w:color w:val="44546A" w:themeColor="text2"/>
              </w:rPr>
              <w:t>cripción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-435132154"/>
            <w:placeholder>
              <w:docPart w:val="281CC8EF81024C5BB0522C6FA99F8C9E"/>
            </w:placeholder>
            <w:text/>
          </w:sdtPr>
          <w:sdtContent>
            <w:tc>
              <w:tcPr>
                <w:tcW w:w="7767" w:type="dxa"/>
                <w:gridSpan w:val="3"/>
              </w:tcPr>
              <w:p w14:paraId="46B49E8B" w14:textId="421F87CF" w:rsidR="002203A4" w:rsidRPr="007C4ABD" w:rsidRDefault="002203A4" w:rsidP="002203A4">
                <w:pPr>
                  <w:ind w:left="142"/>
                  <w:rPr>
                    <w:rFonts w:ascii="Arial" w:hAnsi="Arial" w:cs="Arial"/>
                    <w:color w:val="44546A" w:themeColor="text2"/>
                  </w:rPr>
                </w:pPr>
                <w:r>
                  <w:rPr>
                    <w:rFonts w:ascii="Arial" w:hAnsi="Arial" w:cs="Arial"/>
                    <w:color w:val="44546A" w:themeColor="text2"/>
                  </w:rPr>
                  <w:t>Particular, colegio, universidad o empresa</w:t>
                </w:r>
              </w:p>
            </w:tc>
          </w:sdtContent>
        </w:sdt>
      </w:tr>
      <w:tr w:rsidR="002203A4" w14:paraId="716416FE" w14:textId="77777777" w:rsidTr="00DD4948">
        <w:trPr>
          <w:trHeight w:val="389"/>
        </w:trPr>
        <w:tc>
          <w:tcPr>
            <w:tcW w:w="2664" w:type="dxa"/>
          </w:tcPr>
          <w:p w14:paraId="36B6A0DC" w14:textId="77777777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Fecha de Nacimiento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-1372907486"/>
            <w:placeholder>
              <w:docPart w:val="9831D607D6864D6B88DED8E2492817E1"/>
            </w:placeholder>
            <w:date>
              <w:dateFormat w:val="dd-MM-yyyy"/>
              <w:lid w:val="es-CL"/>
              <w:storeMappedDataAs w:val="dateTime"/>
              <w:calendar w:val="gregorian"/>
            </w:date>
          </w:sdtPr>
          <w:sdtContent>
            <w:tc>
              <w:tcPr>
                <w:tcW w:w="7767" w:type="dxa"/>
                <w:gridSpan w:val="3"/>
              </w:tcPr>
              <w:p w14:paraId="1745F210" w14:textId="77777777" w:rsidR="002203A4" w:rsidRPr="007C4ABD" w:rsidRDefault="002203A4" w:rsidP="002203A4">
                <w:pPr>
                  <w:ind w:left="151"/>
                  <w:rPr>
                    <w:rFonts w:ascii="Arial" w:hAnsi="Arial" w:cs="Arial"/>
                    <w:color w:val="44546A" w:themeColor="text2"/>
                  </w:rPr>
                </w:pPr>
                <w:r w:rsidRPr="007C4ABD">
                  <w:rPr>
                    <w:rFonts w:ascii="Arial" w:hAnsi="Arial" w:cs="Arial"/>
                    <w:color w:val="44546A" w:themeColor="text2"/>
                  </w:rPr>
                  <w:t>Día mes año</w:t>
                </w:r>
              </w:p>
            </w:tc>
          </w:sdtContent>
        </w:sdt>
      </w:tr>
      <w:tr w:rsidR="002203A4" w14:paraId="411A613E" w14:textId="77777777" w:rsidTr="00DD4948">
        <w:trPr>
          <w:trHeight w:val="389"/>
        </w:trPr>
        <w:tc>
          <w:tcPr>
            <w:tcW w:w="2664" w:type="dxa"/>
          </w:tcPr>
          <w:p w14:paraId="27D2FD8B" w14:textId="77777777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N° Celular</w:t>
            </w:r>
          </w:p>
        </w:tc>
        <w:tc>
          <w:tcPr>
            <w:tcW w:w="7767" w:type="dxa"/>
            <w:gridSpan w:val="3"/>
          </w:tcPr>
          <w:p w14:paraId="64558D4B" w14:textId="77777777" w:rsidR="002203A4" w:rsidRPr="007C4ABD" w:rsidRDefault="00000000" w:rsidP="002203A4">
            <w:pPr>
              <w:rPr>
                <w:rFonts w:ascii="Arial" w:hAnsi="Arial" w:cs="Arial"/>
                <w:color w:val="44546A" w:themeColor="text2"/>
              </w:rPr>
            </w:pPr>
            <w:sdt>
              <w:sdtPr>
                <w:rPr>
                  <w:rFonts w:ascii="Arial" w:hAnsi="Arial" w:cs="Arial"/>
                  <w:color w:val="44546A" w:themeColor="text2"/>
                </w:rPr>
                <w:id w:val="733898626"/>
                <w:placeholder>
                  <w:docPart w:val="CBE031FAE9C047A2A6C282A0879A5982"/>
                </w:placeholder>
                <w:text/>
              </w:sdtPr>
              <w:sdtContent>
                <w:r w:rsidR="002203A4" w:rsidRPr="007C4ABD">
                  <w:rPr>
                    <w:rFonts w:ascii="Arial" w:hAnsi="Arial" w:cs="Arial"/>
                    <w:color w:val="44546A" w:themeColor="text2"/>
                  </w:rPr>
                  <w:t>+569</w:t>
                </w:r>
              </w:sdtContent>
            </w:sdt>
          </w:p>
        </w:tc>
      </w:tr>
      <w:tr w:rsidR="002203A4" w14:paraId="27A7BA77" w14:textId="77777777" w:rsidTr="00DD4948">
        <w:trPr>
          <w:trHeight w:val="389"/>
        </w:trPr>
        <w:tc>
          <w:tcPr>
            <w:tcW w:w="2664" w:type="dxa"/>
          </w:tcPr>
          <w:p w14:paraId="2C11700D" w14:textId="77777777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Dirección electrónica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562680271"/>
            <w:placeholder>
              <w:docPart w:val="7EEE083286694B25B74DBCFE9591FFF4"/>
            </w:placeholder>
            <w:showingPlcHdr/>
            <w:text/>
          </w:sdtPr>
          <w:sdtContent>
            <w:tc>
              <w:tcPr>
                <w:tcW w:w="7767" w:type="dxa"/>
                <w:gridSpan w:val="3"/>
              </w:tcPr>
              <w:p w14:paraId="3404651C" w14:textId="5A87AB39" w:rsidR="002203A4" w:rsidRPr="007C4ABD" w:rsidRDefault="002203A4" w:rsidP="002203A4">
                <w:pPr>
                  <w:rPr>
                    <w:rFonts w:ascii="Arial" w:hAnsi="Arial" w:cs="Arial"/>
                    <w:color w:val="44546A" w:themeColor="text2"/>
                  </w:rPr>
                </w:pPr>
                <w:r w:rsidRPr="007C4ABD">
                  <w:rPr>
                    <w:rFonts w:ascii="Arial" w:hAnsi="Arial" w:cs="Arial"/>
                    <w:color w:val="44546A" w:themeColor="text2"/>
                  </w:rPr>
                  <w:t xml:space="preserve">Ingrese su email </w:t>
                </w:r>
              </w:p>
            </w:tc>
          </w:sdtContent>
        </w:sdt>
      </w:tr>
      <w:tr w:rsidR="002203A4" w14:paraId="25749DC4" w14:textId="26EE42B3" w:rsidTr="00D54C48">
        <w:trPr>
          <w:trHeight w:val="389"/>
        </w:trPr>
        <w:tc>
          <w:tcPr>
            <w:tcW w:w="2664" w:type="dxa"/>
          </w:tcPr>
          <w:p w14:paraId="68A93228" w14:textId="41893C2E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>
              <w:rPr>
                <w:rFonts w:ascii="Arial" w:hAnsi="Arial" w:cs="Arial"/>
                <w:color w:val="44546A" w:themeColor="text2"/>
              </w:rPr>
              <w:t>Nombre Sostenedor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312993247"/>
            <w:placeholder>
              <w:docPart w:val="1DACECE559F24B948047A8FB2148596F"/>
            </w:placeholder>
            <w:showingPlcHdr/>
            <w:text/>
          </w:sdtPr>
          <w:sdtContent>
            <w:tc>
              <w:tcPr>
                <w:tcW w:w="3827" w:type="dxa"/>
              </w:tcPr>
              <w:p w14:paraId="3DF61AF2" w14:textId="3E344E02" w:rsidR="002203A4" w:rsidRPr="007C4ABD" w:rsidRDefault="002203A4" w:rsidP="002203A4">
                <w:pPr>
                  <w:rPr>
                    <w:rFonts w:ascii="Arial" w:hAnsi="Arial" w:cs="Arial"/>
                    <w:color w:val="44546A" w:themeColor="text2"/>
                  </w:rPr>
                </w:pPr>
                <w:r>
                  <w:rPr>
                    <w:rStyle w:val="Textodelmarcadordeposicin"/>
                  </w:rPr>
                  <w:t>Nombre y apellido</w:t>
                </w:r>
              </w:p>
            </w:tc>
          </w:sdtContent>
        </w:sdt>
        <w:tc>
          <w:tcPr>
            <w:tcW w:w="709" w:type="dxa"/>
          </w:tcPr>
          <w:p w14:paraId="1D819DA7" w14:textId="6490D993" w:rsidR="002203A4" w:rsidRPr="007C4ABD" w:rsidRDefault="002203A4" w:rsidP="002203A4">
            <w:pPr>
              <w:rPr>
                <w:rFonts w:ascii="Arial" w:hAnsi="Arial" w:cs="Arial"/>
                <w:color w:val="44546A" w:themeColor="text2"/>
              </w:rPr>
            </w:pPr>
            <w:r>
              <w:rPr>
                <w:rFonts w:ascii="Arial" w:hAnsi="Arial" w:cs="Arial"/>
                <w:color w:val="44546A" w:themeColor="text2"/>
              </w:rPr>
              <w:t>RUT</w:t>
            </w:r>
          </w:p>
        </w:tc>
        <w:sdt>
          <w:sdtPr>
            <w:rPr>
              <w:rFonts w:ascii="Arial" w:hAnsi="Arial" w:cs="Arial"/>
              <w:color w:val="44546A" w:themeColor="text2"/>
            </w:rPr>
            <w:id w:val="1027761639"/>
            <w:placeholder>
              <w:docPart w:val="AA934A25BCA24DA9821D65B0B31A3D34"/>
            </w:placeholder>
            <w:showingPlcHdr/>
            <w:text/>
          </w:sdtPr>
          <w:sdtContent>
            <w:tc>
              <w:tcPr>
                <w:tcW w:w="3231" w:type="dxa"/>
              </w:tcPr>
              <w:p w14:paraId="1089D43B" w14:textId="27991DB9" w:rsidR="002203A4" w:rsidRPr="007C4ABD" w:rsidRDefault="002203A4" w:rsidP="002203A4">
                <w:pPr>
                  <w:rPr>
                    <w:rFonts w:ascii="Arial" w:hAnsi="Arial" w:cs="Arial"/>
                    <w:color w:val="44546A" w:themeColor="text2"/>
                  </w:rPr>
                </w:pPr>
                <w:r>
                  <w:rPr>
                    <w:rStyle w:val="Textodelmarcadordeposicin"/>
                  </w:rPr>
                  <w:t>Con guión verificador</w:t>
                </w:r>
              </w:p>
            </w:tc>
          </w:sdtContent>
        </w:sdt>
      </w:tr>
      <w:tr w:rsidR="002203A4" w:rsidRPr="00DA2433" w14:paraId="1294684A" w14:textId="77777777" w:rsidTr="00DD4948">
        <w:trPr>
          <w:trHeight w:val="389"/>
        </w:trPr>
        <w:tc>
          <w:tcPr>
            <w:tcW w:w="2664" w:type="dxa"/>
          </w:tcPr>
          <w:p w14:paraId="05D5389B" w14:textId="77777777" w:rsidR="002203A4" w:rsidRPr="007C4ABD" w:rsidRDefault="002203A4" w:rsidP="002203A4">
            <w:pPr>
              <w:ind w:left="142"/>
              <w:jc w:val="center"/>
              <w:rPr>
                <w:rFonts w:ascii="Arial" w:hAnsi="Arial" w:cs="Arial"/>
                <w:color w:val="44546A" w:themeColor="text2"/>
              </w:rPr>
            </w:pPr>
            <w:r w:rsidRPr="007C4ABD">
              <w:rPr>
                <w:rFonts w:ascii="Arial" w:hAnsi="Arial" w:cs="Arial"/>
                <w:color w:val="44546A" w:themeColor="text2"/>
              </w:rPr>
              <w:t>Forma de Pago</w:t>
            </w:r>
          </w:p>
        </w:tc>
        <w:tc>
          <w:tcPr>
            <w:tcW w:w="7767" w:type="dxa"/>
            <w:gridSpan w:val="3"/>
          </w:tcPr>
          <w:p w14:paraId="005A78EF" w14:textId="72748E6B" w:rsidR="002203A4" w:rsidRPr="007C4ABD" w:rsidRDefault="00000000" w:rsidP="002203A4">
            <w:pPr>
              <w:ind w:left="142"/>
              <w:rPr>
                <w:rFonts w:ascii="Arial" w:hAnsi="Arial" w:cs="Arial"/>
                <w:color w:val="44546A" w:themeColor="text2"/>
              </w:rPr>
            </w:pPr>
            <w:sdt>
              <w:sdtPr>
                <w:rPr>
                  <w:rFonts w:ascii="Arial" w:hAnsi="Arial" w:cs="Arial"/>
                  <w:color w:val="44546A" w:themeColor="text2"/>
                </w:rPr>
                <w:id w:val="1319080442"/>
                <w:placeholder>
                  <w:docPart w:val="C275530CE4A14D1888023FD581A271CA"/>
                </w:placeholder>
                <w:comboBox>
                  <w:listItem w:value="Elija un elemento."/>
                  <w:listItem w:displayText="Efectivo" w:value="Efectivo"/>
                  <w:listItem w:displayText="Cheque" w:value="Cheque"/>
                  <w:listItem w:displayText="Tarjeta de Crédito" w:value="Tarjeta de Crédito"/>
                  <w:listItem w:displayText="Tarjeta de débito" w:value="Tarjeta de débito"/>
                  <w:listItem w:displayText="Orden de Compra" w:value="Orden de Compra"/>
                  <w:listItem w:displayText="Transferencia" w:value="Transferencia"/>
                  <w:listItem w:displayText="WEBPAY" w:value="WEBPAY"/>
                </w:comboBox>
              </w:sdtPr>
              <w:sdtContent>
                <w:r w:rsidR="002203A4" w:rsidRPr="007C4ABD">
                  <w:rPr>
                    <w:rFonts w:ascii="Arial" w:hAnsi="Arial" w:cs="Arial"/>
                    <w:color w:val="44546A" w:themeColor="text2"/>
                  </w:rPr>
                  <w:t>Elija una forma de pago</w:t>
                </w:r>
              </w:sdtContent>
            </w:sdt>
          </w:p>
          <w:p w14:paraId="6D124E9A" w14:textId="77777777" w:rsidR="00DA2433" w:rsidRDefault="002203A4" w:rsidP="002203A4">
            <w:pPr>
              <w:ind w:left="142"/>
              <w:rPr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</w:pPr>
            <w:r w:rsidRPr="00DA2433">
              <w:rPr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>   </w:t>
            </w:r>
          </w:p>
          <w:p w14:paraId="5FE941F6" w14:textId="2231D703" w:rsidR="002203A4" w:rsidRPr="00DA2433" w:rsidRDefault="00DA2433" w:rsidP="002203A4">
            <w:pPr>
              <w:ind w:left="142"/>
              <w:rPr>
                <w:rFonts w:ascii="Arial" w:hAnsi="Arial" w:cs="Arial"/>
                <w:color w:val="44546A" w:themeColor="text2"/>
                <w:sz w:val="16"/>
                <w:szCs w:val="16"/>
                <w:lang w:val="en-US"/>
              </w:rPr>
            </w:pPr>
            <w:r w:rsidRPr="00DA2433">
              <w:rPr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 xml:space="preserve">PAGO ONLINE: </w:t>
            </w:r>
            <w:r>
              <w:rPr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DA2433">
              <w:rPr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>https://britishinstitute.cl/categoria-producto/certificaciones-inter/</w:t>
            </w:r>
          </w:p>
        </w:tc>
      </w:tr>
    </w:tbl>
    <w:p w14:paraId="6C6F3EF9" w14:textId="2F1371F6" w:rsidR="005E0A8F" w:rsidRPr="00C03A43" w:rsidRDefault="00AE1721" w:rsidP="00D54C48">
      <w:pPr>
        <w:pBdr>
          <w:top w:val="thinThickSmallGap" w:sz="12" w:space="0" w:color="44546A" w:themeColor="text2"/>
          <w:left w:val="thinThickSmallGap" w:sz="12" w:space="19" w:color="44546A" w:themeColor="text2"/>
          <w:bottom w:val="thickThinSmallGap" w:sz="12" w:space="1" w:color="44546A" w:themeColor="text2"/>
          <w:right w:val="thickThinSmallGap" w:sz="12" w:space="4" w:color="44546A" w:themeColor="text2"/>
        </w:pBdr>
        <w:ind w:left="142"/>
        <w:jc w:val="center"/>
        <w:rPr>
          <w:rFonts w:ascii="Arial" w:hAnsi="Arial" w:cs="Arial"/>
          <w:b/>
          <w:color w:val="44546A" w:themeColor="text2"/>
          <w:szCs w:val="16"/>
        </w:rPr>
      </w:pPr>
      <w:r>
        <w:rPr>
          <w:rFonts w:ascii="Arial" w:hAnsi="Arial" w:cs="Arial"/>
          <w:b/>
          <w:color w:val="44546A" w:themeColor="text2"/>
          <w:szCs w:val="16"/>
        </w:rPr>
        <w:t>Pa</w:t>
      </w:r>
      <w:r w:rsidR="00F1009D" w:rsidRPr="00C03A43">
        <w:rPr>
          <w:rFonts w:ascii="Arial" w:hAnsi="Arial" w:cs="Arial"/>
          <w:b/>
          <w:color w:val="44546A" w:themeColor="text2"/>
          <w:szCs w:val="16"/>
        </w:rPr>
        <w:t>r</w:t>
      </w:r>
      <w:r w:rsidR="005E0A8F" w:rsidRPr="00C03A43">
        <w:rPr>
          <w:rFonts w:ascii="Arial" w:hAnsi="Arial" w:cs="Arial"/>
          <w:b/>
          <w:color w:val="44546A" w:themeColor="text2"/>
          <w:szCs w:val="16"/>
        </w:rPr>
        <w:t>a uso interno de administración</w:t>
      </w:r>
      <w:r w:rsidR="007239AC">
        <w:rPr>
          <w:rFonts w:ascii="Arial" w:hAnsi="Arial" w:cs="Arial"/>
          <w:b/>
          <w:color w:val="44546A" w:themeColor="text2"/>
          <w:szCs w:val="16"/>
        </w:rPr>
        <w:t xml:space="preserve"> (hasta 3 cuotas TC</w:t>
      </w:r>
      <w:r w:rsidR="003D1AE3">
        <w:rPr>
          <w:rFonts w:ascii="Arial" w:hAnsi="Arial" w:cs="Arial"/>
          <w:b/>
          <w:color w:val="44546A" w:themeColor="text2"/>
          <w:szCs w:val="16"/>
        </w:rPr>
        <w:t>, WEBPAY</w:t>
      </w:r>
      <w:r w:rsidR="007239AC">
        <w:rPr>
          <w:rFonts w:ascii="Arial" w:hAnsi="Arial" w:cs="Arial"/>
          <w:b/>
          <w:color w:val="44546A" w:themeColor="text2"/>
          <w:szCs w:val="16"/>
        </w:rPr>
        <w:t xml:space="preserve"> o cheques)</w:t>
      </w:r>
    </w:p>
    <w:tbl>
      <w:tblPr>
        <w:tblStyle w:val="Tablaconcuadrcula"/>
        <w:tblpPr w:leftFromText="141" w:rightFromText="141" w:vertAnchor="text" w:horzAnchor="margin" w:tblpY="261"/>
        <w:tblW w:w="0" w:type="auto"/>
        <w:tblBorders>
          <w:top w:val="single" w:sz="8" w:space="0" w:color="1F3864" w:themeColor="accent5" w:themeShade="80"/>
          <w:left w:val="single" w:sz="8" w:space="0" w:color="1F3864" w:themeColor="accent5" w:themeShade="80"/>
          <w:bottom w:val="single" w:sz="8" w:space="0" w:color="1F3864" w:themeColor="accent5" w:themeShade="80"/>
          <w:right w:val="single" w:sz="8" w:space="0" w:color="1F3864" w:themeColor="accent5" w:themeShade="80"/>
          <w:insideH w:val="single" w:sz="8" w:space="0" w:color="1F3864" w:themeColor="accent5" w:themeShade="80"/>
          <w:insideV w:val="single" w:sz="8" w:space="0" w:color="1F3864" w:themeColor="accent5" w:themeShade="80"/>
        </w:tblBorders>
        <w:tblLook w:val="04A0" w:firstRow="1" w:lastRow="0" w:firstColumn="1" w:lastColumn="0" w:noHBand="0" w:noVBand="1"/>
      </w:tblPr>
      <w:tblGrid>
        <w:gridCol w:w="1408"/>
        <w:gridCol w:w="1990"/>
        <w:gridCol w:w="1708"/>
        <w:gridCol w:w="1692"/>
        <w:gridCol w:w="1706"/>
        <w:gridCol w:w="1692"/>
      </w:tblGrid>
      <w:tr w:rsidR="00813F58" w14:paraId="469D1648" w14:textId="77777777" w:rsidTr="00813F58">
        <w:tc>
          <w:tcPr>
            <w:tcW w:w="1408" w:type="dxa"/>
          </w:tcPr>
          <w:p w14:paraId="707B31A7" w14:textId="77777777" w:rsidR="00813F58" w:rsidRDefault="00813F58" w:rsidP="00813F58">
            <w:pPr>
              <w:jc w:val="center"/>
              <w:rPr>
                <w:rFonts w:ascii="Arial" w:hAnsi="Arial" w:cs="Arial"/>
                <w:b/>
                <w:color w:val="44546A" w:themeColor="text2"/>
                <w:szCs w:val="16"/>
              </w:rPr>
            </w:pPr>
            <w:r>
              <w:rPr>
                <w:rFonts w:ascii="Arial" w:hAnsi="Arial" w:cs="Arial"/>
                <w:b/>
                <w:color w:val="44546A" w:themeColor="text2"/>
                <w:szCs w:val="16"/>
              </w:rPr>
              <w:t>Fecha</w:t>
            </w:r>
          </w:p>
        </w:tc>
        <w:tc>
          <w:tcPr>
            <w:tcW w:w="1990" w:type="dxa"/>
          </w:tcPr>
          <w:p w14:paraId="412CB680" w14:textId="77777777" w:rsidR="00813F58" w:rsidRDefault="00813F58" w:rsidP="00813F58">
            <w:pPr>
              <w:jc w:val="center"/>
              <w:rPr>
                <w:rFonts w:ascii="Arial" w:hAnsi="Arial" w:cs="Arial"/>
                <w:b/>
                <w:color w:val="44546A" w:themeColor="text2"/>
                <w:szCs w:val="16"/>
              </w:rPr>
            </w:pPr>
          </w:p>
        </w:tc>
        <w:tc>
          <w:tcPr>
            <w:tcW w:w="1708" w:type="dxa"/>
          </w:tcPr>
          <w:p w14:paraId="6B621674" w14:textId="77777777" w:rsidR="00813F58" w:rsidRDefault="00813F58" w:rsidP="00813F58">
            <w:pPr>
              <w:jc w:val="center"/>
              <w:rPr>
                <w:rFonts w:ascii="Arial" w:hAnsi="Arial" w:cs="Arial"/>
                <w:b/>
                <w:color w:val="44546A" w:themeColor="text2"/>
                <w:szCs w:val="16"/>
              </w:rPr>
            </w:pPr>
            <w:r>
              <w:rPr>
                <w:rFonts w:ascii="Arial" w:hAnsi="Arial" w:cs="Arial"/>
                <w:b/>
                <w:color w:val="44546A" w:themeColor="text2"/>
                <w:szCs w:val="16"/>
              </w:rPr>
              <w:t>Valor pagado</w:t>
            </w:r>
          </w:p>
        </w:tc>
        <w:tc>
          <w:tcPr>
            <w:tcW w:w="1692" w:type="dxa"/>
          </w:tcPr>
          <w:p w14:paraId="2D0444B2" w14:textId="77777777" w:rsidR="00813F58" w:rsidRDefault="00813F58" w:rsidP="00813F58">
            <w:pPr>
              <w:jc w:val="center"/>
              <w:rPr>
                <w:rFonts w:ascii="Arial" w:hAnsi="Arial" w:cs="Arial"/>
                <w:b/>
                <w:color w:val="44546A" w:themeColor="text2"/>
                <w:szCs w:val="16"/>
              </w:rPr>
            </w:pPr>
          </w:p>
        </w:tc>
        <w:tc>
          <w:tcPr>
            <w:tcW w:w="1706" w:type="dxa"/>
          </w:tcPr>
          <w:p w14:paraId="17CC3184" w14:textId="77777777" w:rsidR="00813F58" w:rsidRDefault="00813F58" w:rsidP="00813F58">
            <w:pPr>
              <w:jc w:val="center"/>
              <w:rPr>
                <w:rFonts w:ascii="Arial" w:hAnsi="Arial" w:cs="Arial"/>
                <w:b/>
                <w:color w:val="44546A" w:themeColor="text2"/>
                <w:szCs w:val="16"/>
              </w:rPr>
            </w:pPr>
            <w:r>
              <w:rPr>
                <w:rFonts w:ascii="Arial" w:hAnsi="Arial" w:cs="Arial"/>
                <w:b/>
                <w:color w:val="44546A" w:themeColor="text2"/>
                <w:szCs w:val="16"/>
              </w:rPr>
              <w:t>Boleta N°</w:t>
            </w:r>
          </w:p>
        </w:tc>
        <w:tc>
          <w:tcPr>
            <w:tcW w:w="1692" w:type="dxa"/>
          </w:tcPr>
          <w:p w14:paraId="0F94480F" w14:textId="77777777" w:rsidR="00813F58" w:rsidRDefault="00813F58" w:rsidP="00813F58">
            <w:pPr>
              <w:jc w:val="center"/>
              <w:rPr>
                <w:rFonts w:ascii="Arial" w:hAnsi="Arial" w:cs="Arial"/>
                <w:b/>
                <w:color w:val="44546A" w:themeColor="text2"/>
                <w:szCs w:val="16"/>
              </w:rPr>
            </w:pPr>
          </w:p>
        </w:tc>
      </w:tr>
    </w:tbl>
    <w:p w14:paraId="02CFD7DD" w14:textId="38BCA0C7" w:rsidR="007239AC" w:rsidRDefault="007239AC" w:rsidP="00CD2A07">
      <w:pPr>
        <w:ind w:left="-284"/>
        <w:rPr>
          <w:rFonts w:ascii="Arial" w:hAnsi="Arial" w:cs="Arial"/>
          <w:sz w:val="24"/>
          <w:szCs w:val="24"/>
        </w:rPr>
      </w:pPr>
    </w:p>
    <w:p w14:paraId="7A98E112" w14:textId="71711CD9" w:rsidR="00F1009D" w:rsidRPr="00C03A43" w:rsidRDefault="00F1009D" w:rsidP="00CD2A07">
      <w:pPr>
        <w:ind w:left="-284"/>
        <w:rPr>
          <w:rFonts w:ascii="Arial" w:hAnsi="Arial" w:cs="Arial"/>
          <w:color w:val="44546A" w:themeColor="text2"/>
          <w:sz w:val="24"/>
          <w:szCs w:val="24"/>
        </w:rPr>
      </w:pPr>
    </w:p>
    <w:sectPr w:rsidR="00F1009D" w:rsidRPr="00C03A43" w:rsidSect="00F86B47">
      <w:headerReference w:type="default" r:id="rId7"/>
      <w:footerReference w:type="default" r:id="rId8"/>
      <w:pgSz w:w="12240" w:h="15840"/>
      <w:pgMar w:top="1417" w:right="616" w:bottom="1417" w:left="1276" w:header="708" w:footer="8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A2CB6" w14:textId="77777777" w:rsidR="00FE4F53" w:rsidRDefault="00FE4F53" w:rsidP="00CF7DDA">
      <w:pPr>
        <w:spacing w:after="0" w:line="240" w:lineRule="auto"/>
      </w:pPr>
      <w:r>
        <w:separator/>
      </w:r>
    </w:p>
  </w:endnote>
  <w:endnote w:type="continuationSeparator" w:id="0">
    <w:p w14:paraId="399D176B" w14:textId="77777777" w:rsidR="00FE4F53" w:rsidRDefault="00FE4F53" w:rsidP="00CF7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B7199" w14:textId="09D976DD" w:rsidR="00F4444C" w:rsidRPr="00F4444C" w:rsidRDefault="00F4444C" w:rsidP="00263AE8">
    <w:pPr>
      <w:pStyle w:val="Piedepgina"/>
      <w:jc w:val="center"/>
      <w:rPr>
        <w:color w:val="002060"/>
        <w:sz w:val="28"/>
      </w:rPr>
    </w:pPr>
    <w:r w:rsidRPr="00F4444C">
      <w:rPr>
        <w:color w:val="002060"/>
        <w:sz w:val="28"/>
      </w:rPr>
      <w:t xml:space="preserve">Avenida España 910   </w:t>
    </w:r>
    <w:r w:rsidR="005203FD">
      <w:rPr>
        <w:color w:val="002060"/>
        <w:sz w:val="28"/>
      </w:rPr>
      <w:t>+</w:t>
    </w:r>
    <w:proofErr w:type="gramStart"/>
    <w:r w:rsidR="005203FD">
      <w:rPr>
        <w:color w:val="002060"/>
        <w:sz w:val="28"/>
      </w:rPr>
      <w:t>56965452454</w:t>
    </w:r>
    <w:r w:rsidRPr="00F4444C">
      <w:rPr>
        <w:color w:val="002060"/>
        <w:sz w:val="28"/>
      </w:rPr>
      <w:t xml:space="preserve"> </w:t>
    </w:r>
    <w:r w:rsidR="00263AE8">
      <w:rPr>
        <w:color w:val="002060"/>
        <w:sz w:val="28"/>
      </w:rPr>
      <w:t xml:space="preserve"> </w:t>
    </w:r>
    <w:r w:rsidRPr="00F4444C">
      <w:rPr>
        <w:color w:val="002060"/>
        <w:sz w:val="28"/>
      </w:rPr>
      <w:t>rsiron@britishinstitute.cl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EB865" w14:textId="77777777" w:rsidR="00FE4F53" w:rsidRDefault="00FE4F53" w:rsidP="00CF7DDA">
      <w:pPr>
        <w:spacing w:after="0" w:line="240" w:lineRule="auto"/>
      </w:pPr>
      <w:r>
        <w:separator/>
      </w:r>
    </w:p>
  </w:footnote>
  <w:footnote w:type="continuationSeparator" w:id="0">
    <w:p w14:paraId="2F3B95A9" w14:textId="77777777" w:rsidR="00FE4F53" w:rsidRDefault="00FE4F53" w:rsidP="00CF7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D6CB" w14:textId="2E9F7506" w:rsidR="00CF7DDA" w:rsidRDefault="00E51DC8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61824" behindDoc="0" locked="0" layoutInCell="1" allowOverlap="1" wp14:anchorId="3659285E" wp14:editId="23B23E26">
          <wp:simplePos x="0" y="0"/>
          <wp:positionH relativeFrom="column">
            <wp:posOffset>3923665</wp:posOffset>
          </wp:positionH>
          <wp:positionV relativeFrom="paragraph">
            <wp:posOffset>-173355</wp:posOffset>
          </wp:positionV>
          <wp:extent cx="1800225" cy="525780"/>
          <wp:effectExtent l="0" t="0" r="9525" b="7620"/>
          <wp:wrapThrough wrapText="bothSides">
            <wp:wrapPolygon edited="0">
              <wp:start x="0" y="0"/>
              <wp:lineTo x="0" y="21130"/>
              <wp:lineTo x="21486" y="21130"/>
              <wp:lineTo x="21486" y="0"/>
              <wp:lineTo x="0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225" cy="525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7DDA">
      <w:rPr>
        <w:noProof/>
        <w:lang w:val="es-MX" w:eastAsia="es-MX"/>
      </w:rPr>
      <w:drawing>
        <wp:anchor distT="0" distB="0" distL="114300" distR="114300" simplePos="0" relativeHeight="251660800" behindDoc="0" locked="0" layoutInCell="1" allowOverlap="1" wp14:anchorId="606BA7AE" wp14:editId="6CF2AAA9">
          <wp:simplePos x="0" y="0"/>
          <wp:positionH relativeFrom="column">
            <wp:posOffset>-270510</wp:posOffset>
          </wp:positionH>
          <wp:positionV relativeFrom="paragraph">
            <wp:posOffset>-306705</wp:posOffset>
          </wp:positionV>
          <wp:extent cx="2181225" cy="791210"/>
          <wp:effectExtent l="0" t="0" r="9525" b="8890"/>
          <wp:wrapThrough wrapText="bothSides">
            <wp:wrapPolygon edited="0">
              <wp:start x="0" y="0"/>
              <wp:lineTo x="0" y="21323"/>
              <wp:lineTo x="21506" y="21323"/>
              <wp:lineTo x="21506" y="0"/>
              <wp:lineTo x="0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ambridge 2018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1225" cy="791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7DDA">
      <w:t xml:space="preserve">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yagoHm668CR/WTN+T4Xuje4cAiocItbEIuDkDbQk5HO8usHC9X4zGmS45V2J3rD0bQZKhrqsH55S9pfXnpvjA==" w:salt="ywzoTX3dSm2nMtoEGdgqJ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c3M7cwNzG2MDRW0lEKTi0uzszPAykwqQUAQiJa0ywAAAA="/>
  </w:docVars>
  <w:rsids>
    <w:rsidRoot w:val="00977263"/>
    <w:rsid w:val="00025862"/>
    <w:rsid w:val="000344AA"/>
    <w:rsid w:val="00034E9C"/>
    <w:rsid w:val="00081995"/>
    <w:rsid w:val="00083EA9"/>
    <w:rsid w:val="000A19B8"/>
    <w:rsid w:val="000A1EE3"/>
    <w:rsid w:val="000A7B6E"/>
    <w:rsid w:val="000E4730"/>
    <w:rsid w:val="001344C7"/>
    <w:rsid w:val="00137B47"/>
    <w:rsid w:val="0019273B"/>
    <w:rsid w:val="00197497"/>
    <w:rsid w:val="001A51B9"/>
    <w:rsid w:val="001E2655"/>
    <w:rsid w:val="001E2F5B"/>
    <w:rsid w:val="001F3800"/>
    <w:rsid w:val="00201DED"/>
    <w:rsid w:val="00214156"/>
    <w:rsid w:val="002203A4"/>
    <w:rsid w:val="00263AE8"/>
    <w:rsid w:val="002754A4"/>
    <w:rsid w:val="00295F50"/>
    <w:rsid w:val="002A5564"/>
    <w:rsid w:val="002B7272"/>
    <w:rsid w:val="002E240E"/>
    <w:rsid w:val="003120A0"/>
    <w:rsid w:val="003144EA"/>
    <w:rsid w:val="00387A2D"/>
    <w:rsid w:val="003B5C35"/>
    <w:rsid w:val="003D1AE3"/>
    <w:rsid w:val="003F15C6"/>
    <w:rsid w:val="003F51F0"/>
    <w:rsid w:val="004400BD"/>
    <w:rsid w:val="00441DA7"/>
    <w:rsid w:val="00473BE7"/>
    <w:rsid w:val="004B3136"/>
    <w:rsid w:val="004D153A"/>
    <w:rsid w:val="004F1B3D"/>
    <w:rsid w:val="005203FD"/>
    <w:rsid w:val="00520AD1"/>
    <w:rsid w:val="00554C44"/>
    <w:rsid w:val="00561A1C"/>
    <w:rsid w:val="005D04C9"/>
    <w:rsid w:val="005D58FC"/>
    <w:rsid w:val="005E0A8F"/>
    <w:rsid w:val="005F1743"/>
    <w:rsid w:val="006023C5"/>
    <w:rsid w:val="00657E5F"/>
    <w:rsid w:val="0069071A"/>
    <w:rsid w:val="006B5FBB"/>
    <w:rsid w:val="006C0415"/>
    <w:rsid w:val="007239AC"/>
    <w:rsid w:val="0074675F"/>
    <w:rsid w:val="00764DF6"/>
    <w:rsid w:val="007716C8"/>
    <w:rsid w:val="0077406C"/>
    <w:rsid w:val="0078704D"/>
    <w:rsid w:val="00795D29"/>
    <w:rsid w:val="007C4ABD"/>
    <w:rsid w:val="007C53D1"/>
    <w:rsid w:val="00813F58"/>
    <w:rsid w:val="008579F8"/>
    <w:rsid w:val="00872AD1"/>
    <w:rsid w:val="008A10EA"/>
    <w:rsid w:val="008A59C7"/>
    <w:rsid w:val="008B142E"/>
    <w:rsid w:val="008E085C"/>
    <w:rsid w:val="008E53AA"/>
    <w:rsid w:val="008E7608"/>
    <w:rsid w:val="0090041E"/>
    <w:rsid w:val="00906D45"/>
    <w:rsid w:val="00924E5F"/>
    <w:rsid w:val="00953890"/>
    <w:rsid w:val="009569BD"/>
    <w:rsid w:val="009613BA"/>
    <w:rsid w:val="00970171"/>
    <w:rsid w:val="00977263"/>
    <w:rsid w:val="00980110"/>
    <w:rsid w:val="009802EF"/>
    <w:rsid w:val="00A26101"/>
    <w:rsid w:val="00A36182"/>
    <w:rsid w:val="00A827AE"/>
    <w:rsid w:val="00AA2AF0"/>
    <w:rsid w:val="00AC30AC"/>
    <w:rsid w:val="00AE1721"/>
    <w:rsid w:val="00B26456"/>
    <w:rsid w:val="00B468D0"/>
    <w:rsid w:val="00B64AC0"/>
    <w:rsid w:val="00B70541"/>
    <w:rsid w:val="00B76DC0"/>
    <w:rsid w:val="00BC49EC"/>
    <w:rsid w:val="00C03A43"/>
    <w:rsid w:val="00C24DE7"/>
    <w:rsid w:val="00C37F69"/>
    <w:rsid w:val="00C64975"/>
    <w:rsid w:val="00C9156E"/>
    <w:rsid w:val="00C97C01"/>
    <w:rsid w:val="00CD2A07"/>
    <w:rsid w:val="00CF7DDA"/>
    <w:rsid w:val="00D01151"/>
    <w:rsid w:val="00D1484E"/>
    <w:rsid w:val="00D46C51"/>
    <w:rsid w:val="00D54C48"/>
    <w:rsid w:val="00D8385A"/>
    <w:rsid w:val="00D90527"/>
    <w:rsid w:val="00DA2433"/>
    <w:rsid w:val="00DB0731"/>
    <w:rsid w:val="00DB15AF"/>
    <w:rsid w:val="00DD4948"/>
    <w:rsid w:val="00DE1029"/>
    <w:rsid w:val="00E51DC8"/>
    <w:rsid w:val="00EB689B"/>
    <w:rsid w:val="00EC480D"/>
    <w:rsid w:val="00ED141D"/>
    <w:rsid w:val="00EF4BB1"/>
    <w:rsid w:val="00F1009D"/>
    <w:rsid w:val="00F12EAA"/>
    <w:rsid w:val="00F4444C"/>
    <w:rsid w:val="00F74E59"/>
    <w:rsid w:val="00F86B47"/>
    <w:rsid w:val="00FE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E63DD6"/>
  <w15:docId w15:val="{97A6323E-51DC-46AF-812C-45C525E1A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9772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77263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97726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7726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7726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7726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7726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772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77263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CF7D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F7DDA"/>
  </w:style>
  <w:style w:type="paragraph" w:styleId="Piedepgina">
    <w:name w:val="footer"/>
    <w:basedOn w:val="Normal"/>
    <w:link w:val="PiedepginaCar"/>
    <w:uiPriority w:val="99"/>
    <w:unhideWhenUsed/>
    <w:rsid w:val="00CF7D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F7DDA"/>
  </w:style>
  <w:style w:type="character" w:styleId="Hipervnculo">
    <w:name w:val="Hyperlink"/>
    <w:basedOn w:val="Fuentedeprrafopredeter"/>
    <w:uiPriority w:val="99"/>
    <w:unhideWhenUsed/>
    <w:rsid w:val="008B142E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B1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7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E33DBE248B4FE5B8F7511322FBE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7E099-29C0-4759-8D31-0747FC70C179}"/>
      </w:docPartPr>
      <w:docPartBody>
        <w:p w:rsidR="0038735A" w:rsidRDefault="00C64D82" w:rsidP="00C64D82">
          <w:pPr>
            <w:pStyle w:val="29E33DBE248B4FE5B8F7511322FBE5162"/>
          </w:pPr>
          <w:r w:rsidRPr="007C4ABD">
            <w:rPr>
              <w:rFonts w:ascii="Arial" w:hAnsi="Arial" w:cs="Arial"/>
              <w:color w:val="44546A" w:themeColor="text2"/>
              <w:sz w:val="24"/>
              <w:szCs w:val="24"/>
            </w:rPr>
            <w:t xml:space="preserve">Seleccione examen </w:t>
          </w:r>
        </w:p>
      </w:docPartBody>
    </w:docPart>
    <w:docPart>
      <w:docPartPr>
        <w:name w:val="ECDB4CD9C6B34CC2A8F8E6B3D6A41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D3B08-A58A-4497-987F-032E63F24EBA}"/>
      </w:docPartPr>
      <w:docPartBody>
        <w:p w:rsidR="00C64D82" w:rsidRDefault="00C64D82" w:rsidP="00C64D82">
          <w:pPr>
            <w:pStyle w:val="ECDB4CD9C6B34CC2A8F8E6B3D6A418002"/>
          </w:pPr>
          <w:r w:rsidRPr="00DD59C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602EE7DFA8C34C5087BE0F3CC9EE0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C23B4-AB21-4EDE-B42F-43A0B1A44F32}"/>
      </w:docPartPr>
      <w:docPartBody>
        <w:p w:rsidR="00C64D82" w:rsidRDefault="00C64D82" w:rsidP="00C64D82">
          <w:pPr>
            <w:pStyle w:val="602EE7DFA8C34C5087BE0F3CC9EE083F2"/>
          </w:pPr>
          <w:r w:rsidRPr="00DD59C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50794AF31104A33BA51EDCE800B6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8FE65-DBF5-43AB-AA07-D41467B6FAFB}"/>
      </w:docPartPr>
      <w:docPartBody>
        <w:p w:rsidR="00C64D82" w:rsidRDefault="00C64D82" w:rsidP="00C64D82">
          <w:pPr>
            <w:pStyle w:val="850794AF31104A33BA51EDCE800B626D2"/>
          </w:pPr>
          <w:r w:rsidRPr="00DD59C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7746F937CE174F1DA25CAF38DF8E5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83D3B-D50D-40B5-A265-7CCA03EE65B3}"/>
      </w:docPartPr>
      <w:docPartBody>
        <w:p w:rsidR="00126502" w:rsidRDefault="00C64D82" w:rsidP="00C64D82">
          <w:pPr>
            <w:pStyle w:val="7746F937CE174F1DA25CAF38DF8E591E2"/>
          </w:pPr>
          <w:r>
            <w:rPr>
              <w:rStyle w:val="Textodelmarcadordeposicin"/>
            </w:rPr>
            <w:t>Con guión verificador</w:t>
          </w:r>
        </w:p>
      </w:docPartBody>
    </w:docPart>
    <w:docPart>
      <w:docPartPr>
        <w:name w:val="281CC8EF81024C5BB0522C6FA99F8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D2AAF-D246-4264-A672-43527398F191}"/>
      </w:docPartPr>
      <w:docPartBody>
        <w:p w:rsidR="00126502" w:rsidRDefault="00C64D82" w:rsidP="00C64D82">
          <w:pPr>
            <w:pStyle w:val="281CC8EF81024C5BB0522C6FA99F8C9E"/>
          </w:pPr>
          <w:r>
            <w:rPr>
              <w:rFonts w:ascii="Arial" w:hAnsi="Arial" w:cs="Arial"/>
              <w:color w:val="44546A" w:themeColor="text2"/>
            </w:rPr>
            <w:t>Universidad, Colegio o Empresa</w:t>
          </w:r>
        </w:p>
      </w:docPartBody>
    </w:docPart>
    <w:docPart>
      <w:docPartPr>
        <w:name w:val="9831D607D6864D6B88DED8E249281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7240B-5852-46CE-B791-C67CC6194010}"/>
      </w:docPartPr>
      <w:docPartBody>
        <w:p w:rsidR="00126502" w:rsidRDefault="00C64D82" w:rsidP="00C64D82">
          <w:pPr>
            <w:pStyle w:val="9831D607D6864D6B88DED8E2492817E1"/>
          </w:pPr>
          <w:r w:rsidRPr="00C03A43">
            <w:rPr>
              <w:rFonts w:ascii="Arial" w:hAnsi="Arial" w:cs="Arial"/>
              <w:color w:val="44546A" w:themeColor="text2"/>
              <w:sz w:val="24"/>
              <w:szCs w:val="24"/>
            </w:rPr>
            <w:t>Escriba fecha correcta</w:t>
          </w:r>
        </w:p>
      </w:docPartBody>
    </w:docPart>
    <w:docPart>
      <w:docPartPr>
        <w:name w:val="CBE031FAE9C047A2A6C282A0879A5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6E0F9-04F9-496A-BD84-E3BBBF0DB309}"/>
      </w:docPartPr>
      <w:docPartBody>
        <w:p w:rsidR="00126502" w:rsidRDefault="00C64D82" w:rsidP="00C64D82">
          <w:pPr>
            <w:pStyle w:val="CBE031FAE9C047A2A6C282A0879A5982"/>
          </w:pPr>
          <w:r w:rsidRPr="00C03A43">
            <w:rPr>
              <w:rFonts w:ascii="Arial" w:hAnsi="Arial" w:cs="Arial"/>
              <w:color w:val="44546A" w:themeColor="text2"/>
              <w:sz w:val="24"/>
              <w:szCs w:val="24"/>
            </w:rPr>
            <w:t>+569 escriba su celular</w:t>
          </w:r>
        </w:p>
      </w:docPartBody>
    </w:docPart>
    <w:docPart>
      <w:docPartPr>
        <w:name w:val="7EEE083286694B25B74DBCFE9591F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19380-AEAB-43D7-9A14-74DC952200F2}"/>
      </w:docPartPr>
      <w:docPartBody>
        <w:p w:rsidR="00126502" w:rsidRDefault="00C64D82" w:rsidP="00C64D82">
          <w:pPr>
            <w:pStyle w:val="7EEE083286694B25B74DBCFE9591FFF42"/>
          </w:pPr>
          <w:r w:rsidRPr="007C4ABD">
            <w:rPr>
              <w:rFonts w:ascii="Arial" w:hAnsi="Arial" w:cs="Arial"/>
              <w:color w:val="44546A" w:themeColor="text2"/>
            </w:rPr>
            <w:t xml:space="preserve">Ingrese su email </w:t>
          </w:r>
        </w:p>
      </w:docPartBody>
    </w:docPart>
    <w:docPart>
      <w:docPartPr>
        <w:name w:val="1DACECE559F24B948047A8FB21485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AEE82-1422-46D2-BBA7-F9467401F048}"/>
      </w:docPartPr>
      <w:docPartBody>
        <w:p w:rsidR="00126502" w:rsidRDefault="00C64D82" w:rsidP="00C64D82">
          <w:pPr>
            <w:pStyle w:val="1DACECE559F24B948047A8FB2148596F2"/>
          </w:pPr>
          <w:r>
            <w:rPr>
              <w:rStyle w:val="Textodelmarcadordeposicin"/>
            </w:rPr>
            <w:t>Nombre y apellido</w:t>
          </w:r>
        </w:p>
      </w:docPartBody>
    </w:docPart>
    <w:docPart>
      <w:docPartPr>
        <w:name w:val="AA934A25BCA24DA9821D65B0B31A3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7C3DB-030C-40FF-8C9F-DFADC5D2E703}"/>
      </w:docPartPr>
      <w:docPartBody>
        <w:p w:rsidR="00126502" w:rsidRDefault="00C64D82" w:rsidP="00C64D82">
          <w:pPr>
            <w:pStyle w:val="AA934A25BCA24DA9821D65B0B31A3D342"/>
          </w:pPr>
          <w:r>
            <w:rPr>
              <w:rStyle w:val="Textodelmarcadordeposicin"/>
            </w:rPr>
            <w:t>Con guión verificador</w:t>
          </w:r>
        </w:p>
      </w:docPartBody>
    </w:docPart>
    <w:docPart>
      <w:docPartPr>
        <w:name w:val="C275530CE4A14D1888023FD581A27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D2D3B-A0EB-49F6-A5B9-5CCDDD7CA9D0}"/>
      </w:docPartPr>
      <w:docPartBody>
        <w:p w:rsidR="00126502" w:rsidRDefault="00C64D82" w:rsidP="00C64D82">
          <w:pPr>
            <w:pStyle w:val="C275530CE4A14D1888023FD581A271CA"/>
          </w:pPr>
          <w:r w:rsidRPr="00317F5C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B07EB"/>
    <w:rsid w:val="00007433"/>
    <w:rsid w:val="000F4CE0"/>
    <w:rsid w:val="000F73F2"/>
    <w:rsid w:val="00126502"/>
    <w:rsid w:val="00176F2E"/>
    <w:rsid w:val="00185F93"/>
    <w:rsid w:val="001E0D24"/>
    <w:rsid w:val="001F078C"/>
    <w:rsid w:val="001F2555"/>
    <w:rsid w:val="002A0D87"/>
    <w:rsid w:val="002C41E2"/>
    <w:rsid w:val="00337176"/>
    <w:rsid w:val="00347C76"/>
    <w:rsid w:val="0038735A"/>
    <w:rsid w:val="003C682E"/>
    <w:rsid w:val="003F437A"/>
    <w:rsid w:val="005149D2"/>
    <w:rsid w:val="006B44D1"/>
    <w:rsid w:val="007B5EE2"/>
    <w:rsid w:val="008208D7"/>
    <w:rsid w:val="008A6A32"/>
    <w:rsid w:val="008F5AD7"/>
    <w:rsid w:val="00971C36"/>
    <w:rsid w:val="009B1479"/>
    <w:rsid w:val="009D75B8"/>
    <w:rsid w:val="00AB07EB"/>
    <w:rsid w:val="00B36D35"/>
    <w:rsid w:val="00B64A7B"/>
    <w:rsid w:val="00BB4C79"/>
    <w:rsid w:val="00C10D3C"/>
    <w:rsid w:val="00C63FD5"/>
    <w:rsid w:val="00C64D82"/>
    <w:rsid w:val="00CB1BC7"/>
    <w:rsid w:val="00CF316C"/>
    <w:rsid w:val="00D037A1"/>
    <w:rsid w:val="00D067CF"/>
    <w:rsid w:val="00D1316C"/>
    <w:rsid w:val="00D16D7C"/>
    <w:rsid w:val="00D23D34"/>
    <w:rsid w:val="00D23F01"/>
    <w:rsid w:val="00D920FC"/>
    <w:rsid w:val="00D97FD7"/>
    <w:rsid w:val="00E23402"/>
    <w:rsid w:val="00E60460"/>
    <w:rsid w:val="00EE3DF8"/>
    <w:rsid w:val="00F32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64D82"/>
    <w:rPr>
      <w:color w:val="808080"/>
    </w:rPr>
  </w:style>
  <w:style w:type="paragraph" w:customStyle="1" w:styleId="281CC8EF81024C5BB0522C6FA99F8C9E">
    <w:name w:val="281CC8EF81024C5BB0522C6FA99F8C9E"/>
    <w:rsid w:val="00C64D82"/>
  </w:style>
  <w:style w:type="paragraph" w:customStyle="1" w:styleId="9831D607D6864D6B88DED8E2492817E1">
    <w:name w:val="9831D607D6864D6B88DED8E2492817E1"/>
    <w:rsid w:val="00C64D82"/>
  </w:style>
  <w:style w:type="paragraph" w:customStyle="1" w:styleId="CBE031FAE9C047A2A6C282A0879A5982">
    <w:name w:val="CBE031FAE9C047A2A6C282A0879A5982"/>
    <w:rsid w:val="00C64D82"/>
  </w:style>
  <w:style w:type="paragraph" w:customStyle="1" w:styleId="C275530CE4A14D1888023FD581A271CA">
    <w:name w:val="C275530CE4A14D1888023FD581A271CA"/>
    <w:rsid w:val="00C64D82"/>
  </w:style>
  <w:style w:type="paragraph" w:customStyle="1" w:styleId="29E33DBE248B4FE5B8F7511322FBE5162">
    <w:name w:val="29E33DBE248B4FE5B8F7511322FBE5162"/>
    <w:rsid w:val="00C64D82"/>
    <w:rPr>
      <w:rFonts w:eastAsiaTheme="minorHAnsi"/>
      <w:lang w:eastAsia="en-US"/>
    </w:rPr>
  </w:style>
  <w:style w:type="paragraph" w:customStyle="1" w:styleId="ECDB4CD9C6B34CC2A8F8E6B3D6A418002">
    <w:name w:val="ECDB4CD9C6B34CC2A8F8E6B3D6A418002"/>
    <w:rsid w:val="00C64D82"/>
    <w:rPr>
      <w:rFonts w:eastAsiaTheme="minorHAnsi"/>
      <w:lang w:eastAsia="en-US"/>
    </w:rPr>
  </w:style>
  <w:style w:type="paragraph" w:customStyle="1" w:styleId="602EE7DFA8C34C5087BE0F3CC9EE083F2">
    <w:name w:val="602EE7DFA8C34C5087BE0F3CC9EE083F2"/>
    <w:rsid w:val="00C64D82"/>
    <w:rPr>
      <w:rFonts w:eastAsiaTheme="minorHAnsi"/>
      <w:lang w:eastAsia="en-US"/>
    </w:rPr>
  </w:style>
  <w:style w:type="paragraph" w:customStyle="1" w:styleId="850794AF31104A33BA51EDCE800B626D2">
    <w:name w:val="850794AF31104A33BA51EDCE800B626D2"/>
    <w:rsid w:val="00C64D82"/>
    <w:rPr>
      <w:rFonts w:eastAsiaTheme="minorHAnsi"/>
      <w:lang w:eastAsia="en-US"/>
    </w:rPr>
  </w:style>
  <w:style w:type="paragraph" w:customStyle="1" w:styleId="7746F937CE174F1DA25CAF38DF8E591E2">
    <w:name w:val="7746F937CE174F1DA25CAF38DF8E591E2"/>
    <w:rsid w:val="00C64D82"/>
    <w:rPr>
      <w:rFonts w:eastAsiaTheme="minorHAnsi"/>
      <w:lang w:eastAsia="en-US"/>
    </w:rPr>
  </w:style>
  <w:style w:type="paragraph" w:customStyle="1" w:styleId="7EEE083286694B25B74DBCFE9591FFF42">
    <w:name w:val="7EEE083286694B25B74DBCFE9591FFF42"/>
    <w:rsid w:val="00C64D82"/>
    <w:rPr>
      <w:rFonts w:eastAsiaTheme="minorHAnsi"/>
      <w:lang w:eastAsia="en-US"/>
    </w:rPr>
  </w:style>
  <w:style w:type="paragraph" w:customStyle="1" w:styleId="1DACECE559F24B948047A8FB2148596F2">
    <w:name w:val="1DACECE559F24B948047A8FB2148596F2"/>
    <w:rsid w:val="00C64D82"/>
    <w:rPr>
      <w:rFonts w:eastAsiaTheme="minorHAnsi"/>
      <w:lang w:eastAsia="en-US"/>
    </w:rPr>
  </w:style>
  <w:style w:type="paragraph" w:customStyle="1" w:styleId="AA934A25BCA24DA9821D65B0B31A3D342">
    <w:name w:val="AA934A25BCA24DA9821D65B0B31A3D342"/>
    <w:rsid w:val="00C64D82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33E46-A8BF-4244-8345-C27A8D5EE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pción</dc:creator>
  <cp:lastModifiedBy>Rodrigo Siron</cp:lastModifiedBy>
  <cp:revision>2</cp:revision>
  <cp:lastPrinted>2022-07-06T19:00:00Z</cp:lastPrinted>
  <dcterms:created xsi:type="dcterms:W3CDTF">2023-01-26T17:54:00Z</dcterms:created>
  <dcterms:modified xsi:type="dcterms:W3CDTF">2023-01-26T17:54:00Z</dcterms:modified>
</cp:coreProperties>
</file>